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6253966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21E5C">
        <w:rPr>
          <w:rFonts w:eastAsia="Times New Roman" w:cstheme="minorHAnsi"/>
          <w:b/>
        </w:rPr>
        <w:t>67298</w:t>
      </w:r>
    </w:p>
    <w:p w14:paraId="2F6924E5" w14:textId="6A76624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B21E5C">
        <w:rPr>
          <w:rFonts w:eastAsia="Times New Roman" w:cstheme="minorHAnsi"/>
          <w:b/>
        </w:rPr>
        <w:t>Poornima G</w:t>
      </w:r>
    </w:p>
    <w:p w14:paraId="6FB9233B" w14:textId="6183C3F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C45C9" w:rsidRPr="00E52F26">
          <w:rPr>
            <w:rStyle w:val="Hyperlink"/>
            <w:rFonts w:eastAsia="Times New Roman" w:cstheme="minorHAnsi"/>
            <w:b/>
          </w:rPr>
          <w:t>https://review.jove.com/account/file-uploader?src=20525938</w:t>
        </w:r>
      </w:hyperlink>
      <w:r w:rsidR="007C45C9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C65BE7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21E5C" w:rsidRPr="00B21E5C">
        <w:rPr>
          <w:rStyle w:val="ArticleTitle"/>
          <w:rFonts w:cstheme="minorHAnsi"/>
        </w:rPr>
        <w:t>Enriching Subcellular Proteins in Leptospira Using a Triton X-114-Based Fractionation Approach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E61632B" w14:textId="423F2DC4" w:rsidR="00B21E5C" w:rsidRPr="00B21E5C" w:rsidRDefault="00B21E5C" w:rsidP="00B21E5C">
      <w:pPr>
        <w:outlineLvl w:val="0"/>
        <w:rPr>
          <w:rFonts w:eastAsia="Times New Roman" w:cstheme="minorHAnsi"/>
          <w:b/>
          <w:sz w:val="28"/>
          <w:szCs w:val="28"/>
          <w:lang w:val="en-IN"/>
        </w:rPr>
      </w:pPr>
      <w:bookmarkStart w:id="0" w:name="_Hlk178549261"/>
      <w:r w:rsidRPr="00B21E5C">
        <w:rPr>
          <w:rFonts w:eastAsia="Times New Roman" w:cstheme="minorHAnsi"/>
          <w:b/>
          <w:sz w:val="28"/>
          <w:szCs w:val="28"/>
        </w:rPr>
        <w:t>Homen Phukan</w:t>
      </w:r>
      <w:r w:rsidRPr="00B21E5C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B21E5C">
        <w:rPr>
          <w:rFonts w:eastAsia="Times New Roman" w:cstheme="minorHAnsi"/>
          <w:b/>
          <w:sz w:val="28"/>
          <w:szCs w:val="28"/>
        </w:rPr>
        <w:t>,</w:t>
      </w:r>
      <w:r w:rsidRPr="00B21E5C">
        <w:rPr>
          <w:rFonts w:eastAsia="Times New Roman" w:cstheme="minorHAnsi"/>
          <w:b/>
          <w:i/>
          <w:sz w:val="28"/>
          <w:szCs w:val="28"/>
          <w:lang w:val="en-IN"/>
        </w:rPr>
        <w:t xml:space="preserve"> </w:t>
      </w:r>
      <w:r w:rsidRPr="00B21E5C">
        <w:rPr>
          <w:rFonts w:eastAsia="Times New Roman" w:cstheme="minorHAnsi"/>
          <w:b/>
          <w:sz w:val="28"/>
          <w:szCs w:val="28"/>
          <w:lang w:val="en-IN"/>
        </w:rPr>
        <w:t>Sikha Thoduvayil</w:t>
      </w:r>
      <w:r w:rsidRPr="00B21E5C">
        <w:rPr>
          <w:rFonts w:eastAsia="Times New Roman" w:cstheme="minorHAnsi"/>
          <w:b/>
          <w:sz w:val="28"/>
          <w:szCs w:val="28"/>
          <w:vertAlign w:val="superscript"/>
          <w:lang w:val="en-IN"/>
        </w:rPr>
        <w:t>1</w:t>
      </w:r>
      <w:r w:rsidRPr="00B21E5C">
        <w:rPr>
          <w:rFonts w:eastAsia="Times New Roman" w:cstheme="minorHAnsi"/>
          <w:b/>
          <w:sz w:val="28"/>
          <w:szCs w:val="28"/>
          <w:lang w:val="en-IN"/>
        </w:rPr>
        <w:t>,</w:t>
      </w:r>
      <w:r w:rsidRPr="00B21E5C">
        <w:rPr>
          <w:rFonts w:eastAsia="Times New Roman" w:cstheme="minorHAnsi"/>
          <w:b/>
          <w:sz w:val="28"/>
          <w:szCs w:val="28"/>
        </w:rPr>
        <w:t xml:space="preserve"> Abhijit Sarma</w:t>
      </w:r>
      <w:r w:rsidRPr="00B21E5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21E5C">
        <w:rPr>
          <w:rFonts w:eastAsia="Times New Roman" w:cstheme="minorHAnsi"/>
          <w:b/>
          <w:sz w:val="28"/>
          <w:szCs w:val="28"/>
        </w:rPr>
        <w:t>, Suneetha Hariharan</w:t>
      </w:r>
      <w:r w:rsidRPr="00B21E5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21E5C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B21E5C">
        <w:rPr>
          <w:rFonts w:eastAsia="Times New Roman" w:cstheme="minorHAnsi"/>
          <w:b/>
          <w:sz w:val="28"/>
          <w:szCs w:val="28"/>
        </w:rPr>
        <w:t>Banshanlang</w:t>
      </w:r>
      <w:proofErr w:type="spellEnd"/>
      <w:r w:rsidRPr="00B21E5C">
        <w:rPr>
          <w:rFonts w:eastAsia="Times New Roman" w:cstheme="minorHAnsi"/>
          <w:b/>
          <w:sz w:val="28"/>
          <w:szCs w:val="28"/>
        </w:rPr>
        <w:t xml:space="preserve"> Marboh</w:t>
      </w:r>
      <w:r w:rsidRPr="00B21E5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21E5C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B21E5C">
        <w:rPr>
          <w:rFonts w:eastAsia="Times New Roman" w:cstheme="minorHAnsi"/>
          <w:b/>
          <w:sz w:val="28"/>
          <w:szCs w:val="28"/>
          <w:lang w:val="en-IN"/>
        </w:rPr>
        <w:t>Madathiparambil</w:t>
      </w:r>
      <w:proofErr w:type="spellEnd"/>
      <w:r w:rsidRPr="00B21E5C">
        <w:rPr>
          <w:rFonts w:eastAsia="Times New Roman" w:cstheme="minorHAnsi"/>
          <w:b/>
          <w:sz w:val="28"/>
          <w:szCs w:val="28"/>
          <w:lang w:val="en-IN"/>
        </w:rPr>
        <w:t xml:space="preserve"> Gopalakrishnan Madanan</w:t>
      </w:r>
      <w:bookmarkEnd w:id="0"/>
      <w:r w:rsidRPr="00B21E5C">
        <w:rPr>
          <w:rFonts w:eastAsia="Times New Roman" w:cstheme="minorHAnsi"/>
          <w:b/>
          <w:sz w:val="28"/>
          <w:szCs w:val="28"/>
          <w:vertAlign w:val="superscript"/>
          <w:lang w:val="en-IN"/>
        </w:rPr>
        <w:t>1</w:t>
      </w:r>
    </w:p>
    <w:p w14:paraId="2926533F" w14:textId="77777777" w:rsidR="00B21E5C" w:rsidRPr="00B21E5C" w:rsidRDefault="00B21E5C" w:rsidP="00B21E5C">
      <w:pPr>
        <w:outlineLvl w:val="0"/>
        <w:rPr>
          <w:rFonts w:eastAsia="Times New Roman" w:cstheme="minorHAnsi"/>
          <w:b/>
          <w:sz w:val="28"/>
          <w:szCs w:val="28"/>
          <w:lang w:val="en-IN"/>
        </w:rPr>
      </w:pPr>
    </w:p>
    <w:p w14:paraId="3E545DA5" w14:textId="3F6BB940" w:rsidR="00B21E5C" w:rsidRPr="00B21E5C" w:rsidRDefault="00B21E5C" w:rsidP="00B21E5C">
      <w:pPr>
        <w:outlineLvl w:val="0"/>
        <w:rPr>
          <w:rFonts w:eastAsia="Times New Roman" w:cstheme="minorHAnsi"/>
          <w:bCs/>
          <w:sz w:val="28"/>
          <w:szCs w:val="28"/>
        </w:rPr>
      </w:pPr>
      <w:r w:rsidRPr="00B21E5C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B21E5C">
        <w:rPr>
          <w:rFonts w:eastAsia="Times New Roman" w:cstheme="minorHAnsi"/>
          <w:bCs/>
          <w:sz w:val="28"/>
          <w:szCs w:val="28"/>
        </w:rPr>
        <w:t>Department of Biochemistry, ICMR - Regional Medical Research Centre, Port Blair</w:t>
      </w:r>
    </w:p>
    <w:p w14:paraId="33CD999C" w14:textId="459960E7" w:rsidR="00D6314B" w:rsidRPr="00B21E5C" w:rsidRDefault="00B21E5C" w:rsidP="00B21E5C">
      <w:pPr>
        <w:outlineLvl w:val="0"/>
        <w:rPr>
          <w:rFonts w:eastAsia="Times New Roman" w:cstheme="minorHAnsi"/>
          <w:bCs/>
          <w:sz w:val="28"/>
          <w:szCs w:val="28"/>
        </w:rPr>
      </w:pPr>
      <w:r w:rsidRPr="00B21E5C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B21E5C">
        <w:rPr>
          <w:rFonts w:eastAsia="Times New Roman" w:cstheme="minorHAnsi"/>
          <w:bCs/>
          <w:sz w:val="28"/>
          <w:szCs w:val="28"/>
          <w:lang w:val="en-IN"/>
        </w:rPr>
        <w:t>Department of Chemistry &amp; Molecular Biology, University of Gothenburg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07A99127" w:rsidR="004E0C5A" w:rsidRDefault="00B21E5C" w:rsidP="004E0C5A">
      <w:pPr>
        <w:outlineLvl w:val="0"/>
        <w:rPr>
          <w:rFonts w:eastAsia="Times New Roman" w:cstheme="minorHAnsi"/>
        </w:rPr>
      </w:pPr>
      <w:bookmarkStart w:id="1" w:name="_Hlk25233958"/>
      <w:proofErr w:type="spellStart"/>
      <w:r w:rsidRPr="00B21E5C">
        <w:rPr>
          <w:rFonts w:eastAsia="Times New Roman" w:cstheme="minorHAnsi"/>
        </w:rPr>
        <w:t>Madathiparambil</w:t>
      </w:r>
      <w:proofErr w:type="spellEnd"/>
      <w:r w:rsidRPr="00B21E5C">
        <w:rPr>
          <w:rFonts w:eastAsia="Times New Roman" w:cstheme="minorHAnsi"/>
        </w:rPr>
        <w:t xml:space="preserve"> Gopalakrishnan </w:t>
      </w:r>
      <w:proofErr w:type="spellStart"/>
      <w:r w:rsidRPr="00B21E5C">
        <w:rPr>
          <w:rFonts w:eastAsia="Times New Roman" w:cstheme="minorHAnsi"/>
        </w:rPr>
        <w:t>Madanan</w:t>
      </w:r>
      <w:proofErr w:type="spellEnd"/>
      <w:r w:rsidRPr="00B21E5C">
        <w:rPr>
          <w:rFonts w:eastAsia="Times New Roman" w:cstheme="minorHAnsi"/>
        </w:rPr>
        <w:tab/>
      </w:r>
      <w:r w:rsidRPr="00B21E5C">
        <w:rPr>
          <w:rFonts w:eastAsia="Times New Roman" w:cstheme="minorHAnsi"/>
        </w:rPr>
        <w:tab/>
        <w:t>madanan.mg@icmr.gov.in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1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795A3428" w14:textId="20393944" w:rsidR="00B21E5C" w:rsidRPr="00B21E5C" w:rsidRDefault="00B21E5C" w:rsidP="00B21E5C">
      <w:pPr>
        <w:jc w:val="both"/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</w:pPr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 xml:space="preserve">Homen Phukan </w:t>
      </w:r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ab/>
      </w:r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ab/>
      </w:r>
      <w:hyperlink r:id="rId8" w:history="1">
        <w:r w:rsidRPr="00B21E5C">
          <w:rPr>
            <w:rStyle w:val="Hyperlink"/>
            <w:rFonts w:ascii="Calibri" w:eastAsia="Calibri" w:hAnsi="Calibri" w:cs="Calibri"/>
            <w:iCs w:val="0"/>
            <w:kern w:val="2"/>
            <w14:ligatures w14:val="standardContextual"/>
          </w:rPr>
          <w:t>biotechphukan16@gmail.com</w:t>
        </w:r>
      </w:hyperlink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 xml:space="preserve">; </w:t>
      </w:r>
      <w:hyperlink r:id="rId9" w:history="1">
        <w:r w:rsidRPr="00B21E5C">
          <w:rPr>
            <w:rFonts w:ascii="Calibri" w:eastAsia="Calibri" w:hAnsi="Calibri" w:cs="Calibri"/>
            <w:iCs w:val="0"/>
            <w:color w:val="0563C1"/>
            <w:kern w:val="2"/>
            <w:u w:val="single"/>
            <w14:ligatures w14:val="standardContextual"/>
          </w:rPr>
          <w:t>homen.phukan@gu.se</w:t>
        </w:r>
      </w:hyperlink>
    </w:p>
    <w:p w14:paraId="148FDDA4" w14:textId="59B11C11" w:rsidR="00B21E5C" w:rsidRPr="00B21E5C" w:rsidRDefault="00B21E5C" w:rsidP="00B21E5C">
      <w:pPr>
        <w:jc w:val="both"/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</w:pPr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 xml:space="preserve">Sikha Thoduvayil </w:t>
      </w:r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ab/>
      </w:r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ab/>
        <w:t>sikha.tt@gmail.com</w:t>
      </w:r>
    </w:p>
    <w:p w14:paraId="6E36A0D6" w14:textId="41E718D9" w:rsidR="00B21E5C" w:rsidRPr="00B21E5C" w:rsidRDefault="00B21E5C" w:rsidP="00B21E5C">
      <w:pPr>
        <w:jc w:val="both"/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</w:pPr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 xml:space="preserve">Abhijit Sarma </w:t>
      </w:r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ab/>
      </w:r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ab/>
      </w:r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ab/>
        <w:t>abhijit.sarma2012@gmail.com</w:t>
      </w:r>
    </w:p>
    <w:p w14:paraId="40C51DCA" w14:textId="7AAC5FE0" w:rsidR="00B21E5C" w:rsidRPr="00B21E5C" w:rsidRDefault="00B21E5C" w:rsidP="00B21E5C">
      <w:pPr>
        <w:jc w:val="both"/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</w:pPr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 xml:space="preserve">Suneetha Hariharan </w:t>
      </w:r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ab/>
      </w:r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ab/>
        <w:t>suneethasujith@gmail.com</w:t>
      </w:r>
    </w:p>
    <w:p w14:paraId="12916965" w14:textId="145E2489" w:rsidR="003B5E26" w:rsidRPr="00B07A3B" w:rsidRDefault="00B21E5C" w:rsidP="00B21E5C">
      <w:pPr>
        <w:outlineLvl w:val="0"/>
        <w:rPr>
          <w:rFonts w:cstheme="minorHAnsi"/>
          <w:b/>
          <w:sz w:val="22"/>
          <w:szCs w:val="22"/>
        </w:rPr>
      </w:pPr>
      <w:proofErr w:type="spellStart"/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>Banshanlang</w:t>
      </w:r>
      <w:proofErr w:type="spellEnd"/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 xml:space="preserve"> </w:t>
      </w:r>
      <w:proofErr w:type="spellStart"/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>Marboh</w:t>
      </w:r>
      <w:proofErr w:type="spellEnd"/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 xml:space="preserve"> </w:t>
      </w:r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ab/>
      </w:r>
      <w:r w:rsidRPr="00B21E5C">
        <w:rPr>
          <w:rFonts w:ascii="Calibri" w:eastAsia="Calibri" w:hAnsi="Calibri" w:cs="Calibri"/>
          <w:iCs w:val="0"/>
          <w:color w:val="auto"/>
          <w:kern w:val="2"/>
          <w14:ligatures w14:val="standardContextual"/>
        </w:rPr>
        <w:tab/>
      </w:r>
      <w:hyperlink r:id="rId10" w:history="1">
        <w:r w:rsidRPr="00B21E5C">
          <w:rPr>
            <w:rFonts w:ascii="Calibri" w:eastAsia="Calibri" w:hAnsi="Calibri" w:cs="Calibri"/>
            <w:iCs w:val="0"/>
            <w:color w:val="0563C1"/>
            <w:kern w:val="2"/>
            <w:u w:val="single"/>
            <w14:ligatures w14:val="standardContextual"/>
          </w:rPr>
          <w:t>banshanmarboh1998umtasor@gmail.com</w:t>
        </w:r>
      </w:hyperlink>
    </w:p>
    <w:p w14:paraId="7656C90B" w14:textId="77777777" w:rsidR="00B21E5C" w:rsidRDefault="00B21E5C" w:rsidP="00B21E5C">
      <w:pPr>
        <w:outlineLvl w:val="0"/>
        <w:rPr>
          <w:rFonts w:eastAsia="Times New Roman" w:cstheme="minorHAnsi"/>
        </w:rPr>
      </w:pPr>
      <w:proofErr w:type="spellStart"/>
      <w:r w:rsidRPr="00B21E5C">
        <w:rPr>
          <w:rFonts w:eastAsia="Times New Roman" w:cstheme="minorHAnsi"/>
        </w:rPr>
        <w:t>Madathiparambil</w:t>
      </w:r>
      <w:proofErr w:type="spellEnd"/>
      <w:r w:rsidRPr="00B21E5C">
        <w:rPr>
          <w:rFonts w:eastAsia="Times New Roman" w:cstheme="minorHAnsi"/>
        </w:rPr>
        <w:t xml:space="preserve"> Gopalakrishnan </w:t>
      </w:r>
      <w:proofErr w:type="spellStart"/>
      <w:r w:rsidRPr="00B21E5C">
        <w:rPr>
          <w:rFonts w:eastAsia="Times New Roman" w:cstheme="minorHAnsi"/>
        </w:rPr>
        <w:t>Madanan</w:t>
      </w:r>
      <w:proofErr w:type="spellEnd"/>
      <w:r w:rsidRPr="00B21E5C">
        <w:rPr>
          <w:rFonts w:eastAsia="Times New Roman" w:cstheme="minorHAnsi"/>
        </w:rPr>
        <w:tab/>
      </w:r>
      <w:r w:rsidRPr="00B21E5C">
        <w:rPr>
          <w:rFonts w:eastAsia="Times New Roman" w:cstheme="minorHAnsi"/>
        </w:rPr>
        <w:tab/>
        <w:t>madanan.mg@icmr.gov.in</w:t>
      </w:r>
    </w:p>
    <w:p w14:paraId="7A6B90BF" w14:textId="77777777" w:rsidR="00B21E5C" w:rsidRPr="00B07A3B" w:rsidRDefault="00B21E5C" w:rsidP="00B21E5C">
      <w:pPr>
        <w:outlineLvl w:val="0"/>
        <w:rPr>
          <w:rFonts w:eastAsia="Times New Roman" w:cstheme="minorHAnsi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1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2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2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2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00B7C428" w:rsidR="005F1ADF" w:rsidRDefault="000A7C4F" w:rsidP="00567FA9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3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2BFC3209" w14:textId="77777777" w:rsidR="00567FA9" w:rsidRDefault="00567FA9" w:rsidP="00567FA9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lastRenderedPageBreak/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71D59EA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567FA9">
        <w:rPr>
          <w:rFonts w:cstheme="minorHAnsi"/>
          <w:bCs/>
          <w:sz w:val="22"/>
          <w:szCs w:val="22"/>
        </w:rPr>
        <w:t>16</w:t>
      </w:r>
      <w:proofErr w:type="gramEnd"/>
    </w:p>
    <w:p w14:paraId="5AAC9C6C" w14:textId="38CF0AF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567FA9">
        <w:rPr>
          <w:rFonts w:cstheme="minorHAnsi"/>
          <w:bCs/>
          <w:sz w:val="22"/>
          <w:szCs w:val="22"/>
        </w:rPr>
        <w:t>31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3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3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1CC76C3B" w14:textId="2E85FA94" w:rsidR="00B21E5C" w:rsidRPr="00B21E5C" w:rsidRDefault="00B21E5C" w:rsidP="00B21E5C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B21E5C">
        <w:rPr>
          <w:rFonts w:cstheme="minorHAnsi"/>
          <w:b/>
          <w:bCs/>
        </w:rPr>
        <w:t>Cu</w:t>
      </w:r>
      <w:r>
        <w:rPr>
          <w:rFonts w:cstheme="minorHAnsi"/>
          <w:b/>
          <w:bCs/>
        </w:rPr>
        <w:t>l</w:t>
      </w:r>
      <w:r w:rsidRPr="00B21E5C">
        <w:rPr>
          <w:rFonts w:cstheme="minorHAnsi"/>
          <w:b/>
          <w:bCs/>
        </w:rPr>
        <w:t>turing</w:t>
      </w:r>
      <w:r>
        <w:rPr>
          <w:rFonts w:cstheme="minorHAnsi"/>
          <w:b/>
          <w:bCs/>
          <w:i/>
          <w:iCs w:val="0"/>
        </w:rPr>
        <w:t xml:space="preserve"> </w:t>
      </w:r>
      <w:r w:rsidRPr="00B21E5C">
        <w:rPr>
          <w:rFonts w:cstheme="minorHAnsi"/>
          <w:b/>
          <w:bCs/>
          <w:i/>
          <w:iCs w:val="0"/>
        </w:rPr>
        <w:t>Leptospira</w:t>
      </w:r>
      <w:r w:rsidRPr="00B21E5C">
        <w:rPr>
          <w:rFonts w:cstheme="minorHAnsi"/>
          <w:b/>
          <w:bCs/>
        </w:rPr>
        <w:t xml:space="preserve"> </w:t>
      </w:r>
      <w:r w:rsidRPr="00B21E5C">
        <w:rPr>
          <w:rFonts w:cstheme="minorHAnsi"/>
          <w:b/>
          <w:bCs/>
        </w:rPr>
        <w:t>Strain</w:t>
      </w:r>
      <w:r>
        <w:rPr>
          <w:rFonts w:cstheme="minorHAnsi"/>
          <w:b/>
          <w:bCs/>
        </w:rPr>
        <w:t xml:space="preserve"> and Harvesting Cells</w:t>
      </w:r>
    </w:p>
    <w:p w14:paraId="75DFC648" w14:textId="298FCCAE" w:rsidR="00CE10F2" w:rsidRDefault="00CE10F2" w:rsidP="00B21E5C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2C2C559" w14:textId="2545BD34" w:rsidR="00567FA9" w:rsidRDefault="00567FA9" w:rsidP="00567FA9">
      <w:pPr>
        <w:pStyle w:val="Narration"/>
        <w:numPr>
          <w:ilvl w:val="1"/>
          <w:numId w:val="3"/>
        </w:numPr>
      </w:pPr>
      <w:r>
        <w:t xml:space="preserve">To begin, obtain the </w:t>
      </w:r>
      <w:r w:rsidRPr="00567FA9">
        <w:rPr>
          <w:i/>
          <w:iCs/>
        </w:rPr>
        <w:t xml:space="preserve">Leptospira </w:t>
      </w:r>
      <w:proofErr w:type="spellStart"/>
      <w:r w:rsidRPr="00567FA9">
        <w:rPr>
          <w:i/>
          <w:iCs/>
        </w:rPr>
        <w:t>interrogans</w:t>
      </w:r>
      <w:proofErr w:type="spellEnd"/>
      <w:r>
        <w:t xml:space="preserve"> serogroup </w:t>
      </w:r>
      <w:proofErr w:type="spellStart"/>
      <w:r>
        <w:t>Icterohaemorrhagiae</w:t>
      </w:r>
      <w:proofErr w:type="spellEnd"/>
      <w:r>
        <w:t xml:space="preserve"> serovar </w:t>
      </w:r>
      <w:proofErr w:type="spellStart"/>
      <w:r>
        <w:t>Copenhageni</w:t>
      </w:r>
      <w:proofErr w:type="spellEnd"/>
      <w:r>
        <w:t xml:space="preserve"> strain </w:t>
      </w:r>
      <w:proofErr w:type="spellStart"/>
      <w:r>
        <w:t>Fiocruz</w:t>
      </w:r>
      <w:proofErr w:type="spellEnd"/>
      <w:r>
        <w:t xml:space="preserve"> L1-130 </w:t>
      </w:r>
      <w:r>
        <w:rPr>
          <w:b/>
        </w:rPr>
        <w:t>[1]</w:t>
      </w:r>
      <w:r>
        <w:t>.</w:t>
      </w:r>
    </w:p>
    <w:p w14:paraId="4519BE66" w14:textId="77777777" w:rsidR="00567FA9" w:rsidRDefault="00567FA9" w:rsidP="00567FA9">
      <w:pPr>
        <w:pStyle w:val="ShotDescription"/>
        <w:numPr>
          <w:ilvl w:val="2"/>
          <w:numId w:val="3"/>
        </w:numPr>
      </w:pPr>
      <w:r>
        <w:t xml:space="preserve">WIDE: Talent opening a </w:t>
      </w:r>
      <w:proofErr w:type="spellStart"/>
      <w:r>
        <w:t>cryostorage</w:t>
      </w:r>
      <w:proofErr w:type="spellEnd"/>
      <w:r>
        <w:t xml:space="preserve"> unit and retrieving a vial labeled with the strain name.</w:t>
      </w:r>
    </w:p>
    <w:p w14:paraId="07AA2B72" w14:textId="77777777" w:rsidR="00567FA9" w:rsidRDefault="00567FA9" w:rsidP="00567FA9"/>
    <w:p w14:paraId="26516678" w14:textId="0A3C4589" w:rsidR="00567FA9" w:rsidRDefault="00567FA9" w:rsidP="00567FA9">
      <w:pPr>
        <w:pStyle w:val="Narration"/>
        <w:numPr>
          <w:ilvl w:val="1"/>
          <w:numId w:val="3"/>
        </w:numPr>
      </w:pPr>
      <w:r>
        <w:t xml:space="preserve">Using a pipette, inoculate approximately 1 × 10⁶ cells per milliliter of </w:t>
      </w:r>
      <w:r w:rsidRPr="00567FA9">
        <w:rPr>
          <w:i/>
          <w:iCs/>
        </w:rPr>
        <w:t>Leptospira</w:t>
      </w:r>
      <w:r>
        <w:t xml:space="preserve"> into 50 milliliters of Ellinghausen McCullough Johnson Harris medium supplemented with 1</w:t>
      </w:r>
      <w:r>
        <w:t>% BSA</w:t>
      </w:r>
      <w:r>
        <w:t xml:space="preserve"> </w:t>
      </w:r>
      <w:r>
        <w:rPr>
          <w:b/>
        </w:rPr>
        <w:t>[1]</w:t>
      </w:r>
      <w:r>
        <w:t xml:space="preserve">. </w:t>
      </w:r>
      <w:r>
        <w:t>Seal the flask to g</w:t>
      </w:r>
      <w:r>
        <w:t xml:space="preserve">row the culture under sterile conditions </w:t>
      </w:r>
      <w:r>
        <w:rPr>
          <w:b/>
        </w:rPr>
        <w:t>[2]</w:t>
      </w:r>
      <w:r>
        <w:t>.</w:t>
      </w:r>
    </w:p>
    <w:p w14:paraId="1BD4C9F6" w14:textId="77777777" w:rsidR="00567FA9" w:rsidRDefault="00567FA9" w:rsidP="00567FA9">
      <w:pPr>
        <w:pStyle w:val="ShotDescription"/>
        <w:numPr>
          <w:ilvl w:val="2"/>
          <w:numId w:val="3"/>
        </w:numPr>
      </w:pPr>
      <w:r>
        <w:t>Talent pipetting inoculum into a sterile culture flask containing medium.</w:t>
      </w:r>
    </w:p>
    <w:p w14:paraId="4D5496F7" w14:textId="4544602D" w:rsidR="00567FA9" w:rsidRDefault="00567FA9" w:rsidP="00567FA9">
      <w:pPr>
        <w:pStyle w:val="ShotDescription"/>
        <w:numPr>
          <w:ilvl w:val="2"/>
          <w:numId w:val="3"/>
        </w:numPr>
      </w:pPr>
      <w:r>
        <w:t>Talent sealing and labeling the flask.</w:t>
      </w:r>
    </w:p>
    <w:p w14:paraId="41306F33" w14:textId="77777777" w:rsidR="00567FA9" w:rsidRDefault="00567FA9" w:rsidP="00567FA9"/>
    <w:p w14:paraId="7A26DFD3" w14:textId="6ED8863B" w:rsidR="00567FA9" w:rsidRDefault="00567FA9" w:rsidP="00567FA9">
      <w:pPr>
        <w:pStyle w:val="Narration"/>
        <w:numPr>
          <w:ilvl w:val="1"/>
          <w:numId w:val="3"/>
        </w:numPr>
      </w:pPr>
      <w:r>
        <w:t xml:space="preserve">Incubate the culture at 30 degrees Celsius until it reaches mid-log growth phase, approximately 3.5 × 10⁸ cells per milliliter </w:t>
      </w:r>
      <w:r>
        <w:rPr>
          <w:b/>
        </w:rPr>
        <w:t>[1]</w:t>
      </w:r>
      <w:r>
        <w:t xml:space="preserve">. </w:t>
      </w:r>
      <w:r>
        <w:t>Then, u</w:t>
      </w:r>
      <w:r>
        <w:t xml:space="preserve">sing a sterile pipette, take aliquots of the culture and plate them on nutrient agar to verify absence of contamination </w:t>
      </w:r>
      <w:r>
        <w:rPr>
          <w:b/>
        </w:rPr>
        <w:t>[2]</w:t>
      </w:r>
      <w:r>
        <w:t>.</w:t>
      </w:r>
    </w:p>
    <w:p w14:paraId="40659BDC" w14:textId="77777777" w:rsidR="00567FA9" w:rsidRDefault="00567FA9" w:rsidP="00567FA9">
      <w:pPr>
        <w:pStyle w:val="ShotDescription"/>
        <w:numPr>
          <w:ilvl w:val="2"/>
          <w:numId w:val="3"/>
        </w:numPr>
      </w:pPr>
      <w:r>
        <w:t>Talent placing the flask in a 30 degrees Celsius incubator.</w:t>
      </w:r>
    </w:p>
    <w:p w14:paraId="15192AA8" w14:textId="24B68239" w:rsidR="00567FA9" w:rsidRDefault="00567FA9" w:rsidP="00567FA9">
      <w:pPr>
        <w:pStyle w:val="ShotDescription"/>
        <w:numPr>
          <w:ilvl w:val="2"/>
          <w:numId w:val="3"/>
        </w:numPr>
      </w:pPr>
      <w:r>
        <w:t xml:space="preserve">Talent pipetting small volumes from the culture into petri dishes and spreading </w:t>
      </w:r>
      <w:r>
        <w:t>it</w:t>
      </w:r>
      <w:r>
        <w:t>.</w:t>
      </w:r>
    </w:p>
    <w:p w14:paraId="01861972" w14:textId="77777777" w:rsidR="00567FA9" w:rsidRDefault="00567FA9" w:rsidP="00567FA9"/>
    <w:p w14:paraId="108AD68D" w14:textId="286DB2F0" w:rsidR="00567FA9" w:rsidRDefault="00567FA9" w:rsidP="00567FA9">
      <w:pPr>
        <w:pStyle w:val="Narration"/>
        <w:numPr>
          <w:ilvl w:val="1"/>
          <w:numId w:val="3"/>
        </w:numPr>
      </w:pPr>
      <w:r>
        <w:lastRenderedPageBreak/>
        <w:t xml:space="preserve">After 7 days of incubation, transfer three biological replicates of the </w:t>
      </w:r>
      <w:r w:rsidRPr="00567FA9">
        <w:rPr>
          <w:i/>
          <w:iCs/>
        </w:rPr>
        <w:t>Leptospira</w:t>
      </w:r>
      <w:r>
        <w:t xml:space="preserve"> culture into centrifuge tubes with 25 milliliters each </w:t>
      </w:r>
      <w:r>
        <w:rPr>
          <w:b/>
        </w:rPr>
        <w:t>[1]</w:t>
      </w:r>
      <w:r>
        <w:t>.</w:t>
      </w:r>
    </w:p>
    <w:p w14:paraId="3955922D" w14:textId="77777777" w:rsidR="00567FA9" w:rsidRDefault="00567FA9" w:rsidP="00567FA9">
      <w:pPr>
        <w:pStyle w:val="ShotDescription"/>
        <w:numPr>
          <w:ilvl w:val="2"/>
          <w:numId w:val="3"/>
        </w:numPr>
      </w:pPr>
      <w:r>
        <w:t>Talent transferring culture into three separate labeled centrifuge tubes using a pipette.</w:t>
      </w:r>
    </w:p>
    <w:p w14:paraId="22D59B1C" w14:textId="77777777" w:rsidR="00567FA9" w:rsidRDefault="00567FA9" w:rsidP="00567FA9"/>
    <w:p w14:paraId="77AC395D" w14:textId="4063AF5B" w:rsidR="00567FA9" w:rsidRDefault="00567FA9" w:rsidP="00567FA9">
      <w:pPr>
        <w:pStyle w:val="Narration"/>
        <w:numPr>
          <w:ilvl w:val="1"/>
          <w:numId w:val="3"/>
        </w:numPr>
      </w:pPr>
      <w:r>
        <w:t xml:space="preserve">Centrifuge the tubes at 2,500 </w:t>
      </w:r>
      <w:r w:rsidRPr="00567FA9">
        <w:rPr>
          <w:i/>
          <w:iCs/>
        </w:rPr>
        <w:t>g</w:t>
      </w:r>
      <w:r>
        <w:t xml:space="preserve"> for 45 minutes at 4 degrees Celsius </w:t>
      </w:r>
      <w:r>
        <w:rPr>
          <w:b/>
        </w:rPr>
        <w:t>[1]</w:t>
      </w:r>
      <w:r>
        <w:t xml:space="preserve">. Decant the supernatant into a beaker containing disinfectant and discard it </w:t>
      </w:r>
      <w:r>
        <w:rPr>
          <w:b/>
        </w:rPr>
        <w:t>[2]</w:t>
      </w:r>
      <w:r>
        <w:t xml:space="preserve">. Reserve the cell pellets for the next step </w:t>
      </w:r>
      <w:r>
        <w:rPr>
          <w:b/>
        </w:rPr>
        <w:t>[3]</w:t>
      </w:r>
      <w:r>
        <w:t>.</w:t>
      </w:r>
    </w:p>
    <w:p w14:paraId="2521ADD5" w14:textId="77777777" w:rsidR="00567FA9" w:rsidRDefault="00567FA9" w:rsidP="00567FA9">
      <w:pPr>
        <w:pStyle w:val="ShotDescription"/>
        <w:numPr>
          <w:ilvl w:val="2"/>
          <w:numId w:val="3"/>
        </w:numPr>
      </w:pPr>
      <w:r>
        <w:t>Talent placing the tubes into a centrifuge and adjusting the settings.</w:t>
      </w:r>
    </w:p>
    <w:p w14:paraId="18168066" w14:textId="77777777" w:rsidR="00567FA9" w:rsidRDefault="00567FA9" w:rsidP="00567FA9">
      <w:pPr>
        <w:pStyle w:val="ShotDescription"/>
        <w:numPr>
          <w:ilvl w:val="2"/>
          <w:numId w:val="3"/>
        </w:numPr>
      </w:pPr>
      <w:r>
        <w:t>Talent pouring supernatant carefully into a disinfectant beaker.</w:t>
      </w:r>
    </w:p>
    <w:p w14:paraId="32488F7D" w14:textId="77777777" w:rsidR="00567FA9" w:rsidRDefault="00567FA9" w:rsidP="00567FA9">
      <w:pPr>
        <w:pStyle w:val="ShotDescription"/>
        <w:numPr>
          <w:ilvl w:val="2"/>
          <w:numId w:val="3"/>
        </w:numPr>
      </w:pPr>
      <w:r>
        <w:t>Close-up of the remaining cell pellet at the bottom of the tube.</w:t>
      </w:r>
    </w:p>
    <w:p w14:paraId="24B57E5C" w14:textId="77777777" w:rsidR="00567FA9" w:rsidRDefault="00567FA9" w:rsidP="00567FA9"/>
    <w:p w14:paraId="61BD61FE" w14:textId="21FE1134" w:rsidR="00567FA9" w:rsidRDefault="00567FA9" w:rsidP="00567FA9">
      <w:pPr>
        <w:pStyle w:val="Narration"/>
        <w:numPr>
          <w:ilvl w:val="1"/>
          <w:numId w:val="3"/>
        </w:numPr>
      </w:pPr>
      <w:r>
        <w:t xml:space="preserve">Wash each cell pellet three times with 1 milliliter of </w:t>
      </w:r>
      <w:r>
        <w:t xml:space="preserve">PBS </w:t>
      </w:r>
      <w:r>
        <w:t xml:space="preserve">supplemented with 5 millimolar magnesium chloride </w:t>
      </w:r>
      <w:r>
        <w:rPr>
          <w:b/>
        </w:rPr>
        <w:t>[1]</w:t>
      </w:r>
      <w:r>
        <w:t xml:space="preserve">. After each wash, centrifuge at 10,000 </w:t>
      </w:r>
      <w:r w:rsidRPr="00567FA9">
        <w:rPr>
          <w:i/>
          <w:iCs/>
        </w:rPr>
        <w:t>g</w:t>
      </w:r>
      <w:r>
        <w:t xml:space="preserve"> for 10 minutes at 4 degrees Celsius </w:t>
      </w:r>
      <w:r>
        <w:rPr>
          <w:b/>
        </w:rPr>
        <w:t>[2]</w:t>
      </w:r>
      <w:r>
        <w:t>.</w:t>
      </w:r>
    </w:p>
    <w:p w14:paraId="39652D8F" w14:textId="77777777" w:rsidR="00567FA9" w:rsidRDefault="00567FA9" w:rsidP="00567FA9">
      <w:pPr>
        <w:pStyle w:val="ShotDescription"/>
        <w:numPr>
          <w:ilvl w:val="2"/>
          <w:numId w:val="3"/>
        </w:numPr>
      </w:pPr>
      <w:r>
        <w:t>Talent adding phosphate-buffered saline to each pellet and mixing gently.</w:t>
      </w:r>
    </w:p>
    <w:p w14:paraId="79918A15" w14:textId="77777777" w:rsidR="00567FA9" w:rsidRDefault="00567FA9" w:rsidP="00567FA9">
      <w:pPr>
        <w:pStyle w:val="ShotDescription"/>
        <w:numPr>
          <w:ilvl w:val="2"/>
          <w:numId w:val="3"/>
        </w:numPr>
      </w:pPr>
      <w:r>
        <w:t>Talent placing the tubes into a high-speed centrifuge and setting parameters.</w:t>
      </w:r>
    </w:p>
    <w:p w14:paraId="5F6B3E3D" w14:textId="77777777" w:rsidR="00567FA9" w:rsidRDefault="00567FA9" w:rsidP="00567FA9"/>
    <w:p w14:paraId="303F98AE" w14:textId="77777777" w:rsidR="00567FA9" w:rsidRDefault="00567FA9" w:rsidP="00567FA9"/>
    <w:p w14:paraId="6F379C15" w14:textId="77777777" w:rsidR="00567FA9" w:rsidRDefault="00567FA9" w:rsidP="00567FA9"/>
    <w:p w14:paraId="49092A3B" w14:textId="7332887C" w:rsidR="00B21E5C" w:rsidRPr="00B21E5C" w:rsidRDefault="00B21E5C" w:rsidP="00B21E5C">
      <w:pPr>
        <w:pStyle w:val="ListParagraph"/>
        <w:numPr>
          <w:ilvl w:val="0"/>
          <w:numId w:val="3"/>
        </w:numPr>
        <w:rPr>
          <w:b/>
          <w:bCs/>
        </w:rPr>
      </w:pPr>
      <w:r w:rsidRPr="00B21E5C">
        <w:rPr>
          <w:b/>
          <w:bCs/>
        </w:rPr>
        <w:t>Subcellular Protein Extraction</w:t>
      </w:r>
      <w:r>
        <w:rPr>
          <w:b/>
          <w:bCs/>
        </w:rPr>
        <w:t xml:space="preserve"> from the Harvested Culture</w:t>
      </w:r>
    </w:p>
    <w:p w14:paraId="1AC80545" w14:textId="7FA602B4" w:rsidR="00567FA9" w:rsidRDefault="00567FA9" w:rsidP="00B21E5C">
      <w:pPr>
        <w:pStyle w:val="ListParagraph"/>
        <w:ind w:left="360"/>
      </w:pPr>
    </w:p>
    <w:p w14:paraId="3D706FE0" w14:textId="77777777" w:rsidR="00567FA9" w:rsidRPr="00D7547B" w:rsidRDefault="00567FA9" w:rsidP="00567FA9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920067423"/>
          <w:placeholder>
            <w:docPart w:val="519DBCA42AE24048963A9941C7BA921C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37AB9B79" w14:textId="77777777" w:rsidR="00567FA9" w:rsidRDefault="00567FA9" w:rsidP="00567FA9">
      <w:pPr>
        <w:pStyle w:val="ListParagraph"/>
        <w:ind w:left="360"/>
      </w:pPr>
    </w:p>
    <w:p w14:paraId="12D121FB" w14:textId="5CDCC172" w:rsidR="00567FA9" w:rsidRDefault="00567FA9" w:rsidP="00567FA9">
      <w:pPr>
        <w:pStyle w:val="Narration"/>
        <w:numPr>
          <w:ilvl w:val="1"/>
          <w:numId w:val="3"/>
        </w:numPr>
      </w:pPr>
      <w:r>
        <w:t xml:space="preserve">Treat the harvested </w:t>
      </w:r>
      <w:r w:rsidRPr="00567FA9">
        <w:rPr>
          <w:i/>
          <w:iCs/>
        </w:rPr>
        <w:t>Leptospira</w:t>
      </w:r>
      <w:r>
        <w:t xml:space="preserve"> cell pellet with 1 milliliter of extraction buffer </w:t>
      </w:r>
      <w:r>
        <w:rPr>
          <w:b/>
        </w:rPr>
        <w:t>[1</w:t>
      </w:r>
      <w:r>
        <w:rPr>
          <w:b/>
        </w:rPr>
        <w:t>-TXT</w:t>
      </w:r>
      <w:r>
        <w:rPr>
          <w:b/>
        </w:rPr>
        <w:t>]</w:t>
      </w:r>
      <w:r>
        <w:t xml:space="preserve">. Below 25 degrees Celsius, gently mix the buffer with the pellet using a micropipette until the solution becomes visibly turbid </w:t>
      </w:r>
      <w:r>
        <w:rPr>
          <w:b/>
        </w:rPr>
        <w:t>[2]</w:t>
      </w:r>
      <w:r>
        <w:t>.</w:t>
      </w:r>
    </w:p>
    <w:p w14:paraId="7C115AB2" w14:textId="16C86CC6" w:rsidR="00567FA9" w:rsidRDefault="00567FA9" w:rsidP="00567FA9">
      <w:pPr>
        <w:pStyle w:val="ShotDescription"/>
        <w:numPr>
          <w:ilvl w:val="2"/>
          <w:numId w:val="3"/>
        </w:numPr>
      </w:pPr>
      <w:r>
        <w:t>Talent pipetting 1 milliliter of extraction buffer into tubes containing the harvested cell pellet.</w:t>
      </w:r>
      <w:r>
        <w:t xml:space="preserve"> </w:t>
      </w:r>
      <w:r w:rsidRPr="00567FA9">
        <w:rPr>
          <w:b/>
          <w:bCs/>
        </w:rPr>
        <w:t xml:space="preserve">TXT: </w:t>
      </w:r>
      <w:r w:rsidRPr="00567FA9">
        <w:rPr>
          <w:b/>
          <w:bCs/>
        </w:rPr>
        <w:t>10 mM Tris-Cl (pH 8)</w:t>
      </w:r>
      <w:r>
        <w:rPr>
          <w:b/>
          <w:bCs/>
        </w:rPr>
        <w:t>;</w:t>
      </w:r>
      <w:r w:rsidRPr="00567FA9">
        <w:rPr>
          <w:b/>
          <w:bCs/>
        </w:rPr>
        <w:t xml:space="preserve"> 1% Triton X-114</w:t>
      </w:r>
      <w:r>
        <w:rPr>
          <w:b/>
          <w:bCs/>
        </w:rPr>
        <w:t>;</w:t>
      </w:r>
      <w:r w:rsidRPr="00567FA9">
        <w:rPr>
          <w:b/>
          <w:bCs/>
        </w:rPr>
        <w:t xml:space="preserve"> 150 mM NaCl</w:t>
      </w:r>
    </w:p>
    <w:p w14:paraId="40D14790" w14:textId="77777777" w:rsidR="00567FA9" w:rsidRDefault="00567FA9" w:rsidP="00567FA9">
      <w:pPr>
        <w:pStyle w:val="ShotDescription"/>
        <w:numPr>
          <w:ilvl w:val="2"/>
          <w:numId w:val="3"/>
        </w:numPr>
      </w:pPr>
      <w:r>
        <w:t>Close-up of talent mixing the pellet and buffer slowly with a micropipette as the solution becomes cloudy.</w:t>
      </w:r>
    </w:p>
    <w:p w14:paraId="37B3448B" w14:textId="77777777" w:rsidR="00567FA9" w:rsidRDefault="00567FA9" w:rsidP="00567FA9"/>
    <w:p w14:paraId="73594B2E" w14:textId="77777777" w:rsidR="00567FA9" w:rsidRDefault="00567FA9" w:rsidP="00567FA9">
      <w:pPr>
        <w:pStyle w:val="Narration"/>
        <w:numPr>
          <w:ilvl w:val="1"/>
          <w:numId w:val="3"/>
        </w:numPr>
      </w:pPr>
      <w:r>
        <w:t xml:space="preserve">Incubate the mixture overnight at 4 degrees Celsius </w:t>
      </w:r>
      <w:r>
        <w:rPr>
          <w:b/>
        </w:rPr>
        <w:t>[1]</w:t>
      </w:r>
      <w:r>
        <w:t>.</w:t>
      </w:r>
    </w:p>
    <w:p w14:paraId="43A616E0" w14:textId="3D967CCE" w:rsidR="00567FA9" w:rsidRDefault="00567FA9" w:rsidP="00567FA9">
      <w:pPr>
        <w:pStyle w:val="ShotDescription"/>
        <w:numPr>
          <w:ilvl w:val="2"/>
          <w:numId w:val="3"/>
        </w:numPr>
      </w:pPr>
      <w:r>
        <w:t xml:space="preserve">Talent placing the sealed tubes in a refrigerator </w:t>
      </w:r>
      <w:r>
        <w:t xml:space="preserve">at </w:t>
      </w:r>
      <w:r>
        <w:t>4 degrees Celsius.</w:t>
      </w:r>
    </w:p>
    <w:p w14:paraId="55C87042" w14:textId="77777777" w:rsidR="00567FA9" w:rsidRDefault="00567FA9" w:rsidP="00567FA9"/>
    <w:p w14:paraId="05876880" w14:textId="1FCD32C9" w:rsidR="00567FA9" w:rsidRDefault="00567FA9" w:rsidP="00567FA9">
      <w:pPr>
        <w:pStyle w:val="Narration"/>
        <w:numPr>
          <w:ilvl w:val="1"/>
          <w:numId w:val="3"/>
        </w:numPr>
      </w:pPr>
      <w:r>
        <w:t>Next, m</w:t>
      </w:r>
      <w:r>
        <w:t xml:space="preserve">ix the overnight incubated extract with a micropipette </w:t>
      </w:r>
      <w:r>
        <w:rPr>
          <w:b/>
        </w:rPr>
        <w:t>[1]</w:t>
      </w:r>
      <w:r>
        <w:t xml:space="preserve">. Centrifuge the </w:t>
      </w:r>
      <w:r>
        <w:lastRenderedPageBreak/>
        <w:t xml:space="preserve">mixture at 15,000 </w:t>
      </w:r>
      <w:r w:rsidRPr="00567FA9">
        <w:rPr>
          <w:i/>
          <w:iCs/>
        </w:rPr>
        <w:t>g</w:t>
      </w:r>
      <w:r>
        <w:t xml:space="preserve"> for 30 minutes at 4 degrees Celsius </w:t>
      </w:r>
      <w:r>
        <w:rPr>
          <w:b/>
        </w:rPr>
        <w:t>[2]</w:t>
      </w:r>
      <w:r>
        <w:t>. Carefully decant the supernatant into a clean vial</w:t>
      </w:r>
      <w:r>
        <w:t xml:space="preserve"> </w:t>
      </w:r>
      <w:r w:rsidRPr="00567FA9">
        <w:rPr>
          <w:b/>
          <w:bCs/>
        </w:rPr>
        <w:t>[</w:t>
      </w:r>
      <w:r>
        <w:rPr>
          <w:b/>
          <w:bCs/>
        </w:rPr>
        <w:t>3</w:t>
      </w:r>
      <w:r w:rsidRPr="00567FA9">
        <w:rPr>
          <w:b/>
          <w:bCs/>
        </w:rPr>
        <w:t>]</w:t>
      </w:r>
      <w:r>
        <w:t xml:space="preserve"> and retain the cell pellet for the next step </w:t>
      </w:r>
      <w:r>
        <w:rPr>
          <w:b/>
        </w:rPr>
        <w:t>[</w:t>
      </w:r>
      <w:r>
        <w:rPr>
          <w:b/>
        </w:rPr>
        <w:t>4</w:t>
      </w:r>
      <w:r>
        <w:rPr>
          <w:b/>
        </w:rPr>
        <w:t>]</w:t>
      </w:r>
      <w:r>
        <w:t>.</w:t>
      </w:r>
    </w:p>
    <w:p w14:paraId="36C0A5C8" w14:textId="77777777" w:rsidR="00567FA9" w:rsidRDefault="00567FA9" w:rsidP="00567FA9">
      <w:pPr>
        <w:pStyle w:val="ShotDescription"/>
        <w:numPr>
          <w:ilvl w:val="2"/>
          <w:numId w:val="3"/>
        </w:numPr>
      </w:pPr>
      <w:r>
        <w:t>Talent pipetting to re-mix the extract in the tube.</w:t>
      </w:r>
    </w:p>
    <w:p w14:paraId="17A4B4BD" w14:textId="775D3A9B" w:rsidR="00567FA9" w:rsidRDefault="00567FA9" w:rsidP="00567FA9">
      <w:pPr>
        <w:pStyle w:val="ShotDescription"/>
        <w:numPr>
          <w:ilvl w:val="2"/>
          <w:numId w:val="3"/>
        </w:numPr>
      </w:pPr>
      <w:r>
        <w:t>Talent loading the tube into a centrifuge</w:t>
      </w:r>
      <w:r>
        <w:t>.</w:t>
      </w:r>
    </w:p>
    <w:p w14:paraId="544EA8A2" w14:textId="77777777" w:rsidR="00567FA9" w:rsidRDefault="00567FA9" w:rsidP="00567FA9">
      <w:pPr>
        <w:pStyle w:val="ShotDescription"/>
        <w:numPr>
          <w:ilvl w:val="2"/>
          <w:numId w:val="3"/>
        </w:numPr>
      </w:pPr>
      <w:r>
        <w:t>Talent decanting the clear supernatant into a labeled vial</w:t>
      </w:r>
      <w:r>
        <w:t>.</w:t>
      </w:r>
    </w:p>
    <w:p w14:paraId="24B66A4A" w14:textId="1B46CFC5" w:rsidR="00567FA9" w:rsidRDefault="00567FA9" w:rsidP="00567FA9">
      <w:pPr>
        <w:pStyle w:val="ShotDescription"/>
        <w:numPr>
          <w:ilvl w:val="2"/>
          <w:numId w:val="3"/>
        </w:numPr>
      </w:pPr>
      <w:r>
        <w:t>Talent keeping</w:t>
      </w:r>
      <w:r>
        <w:t xml:space="preserve"> aside the pellet.</w:t>
      </w:r>
    </w:p>
    <w:p w14:paraId="05185222" w14:textId="77777777" w:rsidR="00567FA9" w:rsidRDefault="00567FA9" w:rsidP="00567FA9"/>
    <w:p w14:paraId="11138D24" w14:textId="4CBEE5DD" w:rsidR="00567FA9" w:rsidRDefault="00567FA9" w:rsidP="00567FA9">
      <w:pPr>
        <w:pStyle w:val="Narration"/>
        <w:numPr>
          <w:ilvl w:val="1"/>
          <w:numId w:val="3"/>
        </w:numPr>
      </w:pPr>
      <w:r>
        <w:t>Now, a</w:t>
      </w:r>
      <w:r>
        <w:t xml:space="preserve">dd 50 microliters of buffer containing protease inhibitor cocktail to the retained pellet </w:t>
      </w:r>
      <w:r>
        <w:rPr>
          <w:b/>
        </w:rPr>
        <w:t>[1</w:t>
      </w:r>
      <w:r>
        <w:rPr>
          <w:b/>
        </w:rPr>
        <w:t>-TXT</w:t>
      </w:r>
      <w:r>
        <w:rPr>
          <w:b/>
        </w:rPr>
        <w:t>]</w:t>
      </w:r>
      <w:r>
        <w:t>.</w:t>
      </w:r>
    </w:p>
    <w:p w14:paraId="361A46B1" w14:textId="3C0096FF" w:rsidR="00567FA9" w:rsidRDefault="00567FA9" w:rsidP="00567FA9">
      <w:pPr>
        <w:pStyle w:val="ShotDescription"/>
        <w:numPr>
          <w:ilvl w:val="2"/>
          <w:numId w:val="3"/>
        </w:numPr>
      </w:pPr>
      <w:r>
        <w:t>Talent pipetting 50 microliters of freshly prepared buffer into the pellet tube.</w:t>
      </w:r>
      <w:r>
        <w:t xml:space="preserve"> </w:t>
      </w:r>
      <w:r w:rsidRPr="00567FA9">
        <w:rPr>
          <w:b/>
          <w:bCs/>
        </w:rPr>
        <w:t xml:space="preserve">TXT: Buffer: </w:t>
      </w:r>
      <w:r w:rsidRPr="00567FA9">
        <w:rPr>
          <w:b/>
          <w:bCs/>
        </w:rPr>
        <w:t>10 mM Tris-Cl (pH 8)</w:t>
      </w:r>
      <w:r w:rsidRPr="00567FA9">
        <w:rPr>
          <w:b/>
          <w:bCs/>
        </w:rPr>
        <w:t>;</w:t>
      </w:r>
      <w:r w:rsidRPr="00567FA9">
        <w:rPr>
          <w:b/>
          <w:bCs/>
        </w:rPr>
        <w:t xml:space="preserve"> 8 M </w:t>
      </w:r>
      <w:r w:rsidRPr="00567FA9">
        <w:rPr>
          <w:b/>
          <w:bCs/>
        </w:rPr>
        <w:t>Urea;</w:t>
      </w:r>
      <w:r w:rsidRPr="00567FA9">
        <w:rPr>
          <w:b/>
          <w:bCs/>
        </w:rPr>
        <w:t xml:space="preserve"> </w:t>
      </w:r>
      <w:r w:rsidRPr="00567FA9">
        <w:rPr>
          <w:b/>
          <w:bCs/>
        </w:rPr>
        <w:t>1</w:t>
      </w:r>
      <w:r w:rsidRPr="00567FA9">
        <w:rPr>
          <w:b/>
          <w:bCs/>
        </w:rPr>
        <w:t>% SDS</w:t>
      </w:r>
      <w:r w:rsidRPr="00567FA9">
        <w:t xml:space="preserve"> </w:t>
      </w:r>
    </w:p>
    <w:p w14:paraId="2916B903" w14:textId="77777777" w:rsidR="00567FA9" w:rsidRDefault="00567FA9" w:rsidP="00567FA9"/>
    <w:p w14:paraId="67C47138" w14:textId="77777777" w:rsidR="00567FA9" w:rsidRDefault="00567FA9" w:rsidP="00567FA9">
      <w:pPr>
        <w:pStyle w:val="Narration"/>
        <w:numPr>
          <w:ilvl w:val="1"/>
          <w:numId w:val="3"/>
        </w:numPr>
      </w:pPr>
      <w:r>
        <w:t xml:space="preserve">Vortex the tube continuously for 5 minutes </w:t>
      </w:r>
      <w:r>
        <w:rPr>
          <w:b/>
        </w:rPr>
        <w:t>[1]</w:t>
      </w:r>
      <w:r>
        <w:t xml:space="preserve">, then incubate at 4 degrees Celsius for another 5 minutes </w:t>
      </w:r>
      <w:r>
        <w:rPr>
          <w:b/>
        </w:rPr>
        <w:t>[2]</w:t>
      </w:r>
      <w:r>
        <w:t>.</w:t>
      </w:r>
    </w:p>
    <w:p w14:paraId="763855F8" w14:textId="0431B320" w:rsidR="00567FA9" w:rsidRDefault="00567FA9" w:rsidP="00567FA9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holding</w:t>
      </w:r>
      <w:proofErr w:type="gramEnd"/>
      <w:r>
        <w:t xml:space="preserve"> the tube on a vortex mixer.</w:t>
      </w:r>
    </w:p>
    <w:p w14:paraId="6A47091F" w14:textId="77777777" w:rsidR="00567FA9" w:rsidRDefault="00567FA9" w:rsidP="00567FA9">
      <w:pPr>
        <w:pStyle w:val="ShotDescription"/>
        <w:numPr>
          <w:ilvl w:val="2"/>
          <w:numId w:val="3"/>
        </w:numPr>
      </w:pPr>
      <w:r>
        <w:t>Talent placing the vortexed tube in a 4 degrees Celsius refrigerator for incubation.</w:t>
      </w:r>
    </w:p>
    <w:p w14:paraId="4235D82F" w14:textId="77777777" w:rsidR="00567FA9" w:rsidRDefault="00567FA9" w:rsidP="00567FA9"/>
    <w:p w14:paraId="26B34876" w14:textId="1D8911A4" w:rsidR="00567FA9" w:rsidRDefault="00567FA9" w:rsidP="00567FA9">
      <w:pPr>
        <w:pStyle w:val="Narration"/>
        <w:numPr>
          <w:ilvl w:val="1"/>
          <w:numId w:val="3"/>
        </w:numPr>
      </w:pPr>
      <w:r>
        <w:t>Then, c</w:t>
      </w:r>
      <w:r>
        <w:t xml:space="preserve">entrifuge the tube at 15,000 </w:t>
      </w:r>
      <w:r w:rsidRPr="00567FA9">
        <w:rPr>
          <w:i/>
          <w:iCs/>
        </w:rPr>
        <w:t>g</w:t>
      </w:r>
      <w:r>
        <w:t xml:space="preserve"> for 30 minutes at 4 degrees Celsius </w:t>
      </w:r>
      <w:r>
        <w:rPr>
          <w:b/>
        </w:rPr>
        <w:t>[1]</w:t>
      </w:r>
      <w:r>
        <w:t xml:space="preserve">. Designate the resulting supernatant as the pellet fraction, labeled “P” </w:t>
      </w:r>
      <w:r>
        <w:rPr>
          <w:b/>
        </w:rPr>
        <w:t>[2]</w:t>
      </w:r>
      <w:r>
        <w:t>.</w:t>
      </w:r>
    </w:p>
    <w:p w14:paraId="46EF91FC" w14:textId="77777777" w:rsidR="00567FA9" w:rsidRDefault="00567FA9" w:rsidP="00567FA9">
      <w:pPr>
        <w:pStyle w:val="ShotDescription"/>
        <w:numPr>
          <w:ilvl w:val="2"/>
          <w:numId w:val="3"/>
        </w:numPr>
      </w:pPr>
      <w:r>
        <w:t>Talent loading the tube into the centrifuge, adjusting the speed and temperature.</w:t>
      </w:r>
    </w:p>
    <w:p w14:paraId="6FC05672" w14:textId="77777777" w:rsidR="00567FA9" w:rsidRDefault="00567FA9" w:rsidP="00567FA9">
      <w:pPr>
        <w:pStyle w:val="ShotDescription"/>
        <w:numPr>
          <w:ilvl w:val="2"/>
          <w:numId w:val="3"/>
        </w:numPr>
      </w:pPr>
      <w:r>
        <w:t>Talent labeling the supernatant tube as “P”.</w:t>
      </w:r>
    </w:p>
    <w:p w14:paraId="40C154D1" w14:textId="77777777" w:rsidR="00567FA9" w:rsidRDefault="00567FA9" w:rsidP="00567FA9"/>
    <w:p w14:paraId="53DFA413" w14:textId="772827DA" w:rsidR="00567FA9" w:rsidRDefault="00567FA9" w:rsidP="00567FA9">
      <w:pPr>
        <w:pStyle w:val="Narration"/>
        <w:numPr>
          <w:ilvl w:val="1"/>
          <w:numId w:val="3"/>
        </w:numPr>
      </w:pPr>
      <w:r>
        <w:t>Now, a</w:t>
      </w:r>
      <w:r>
        <w:t xml:space="preserve">djust the Triton X-114 concentration in the extracted supernatant to 2 percent </w:t>
      </w:r>
      <w:r>
        <w:t xml:space="preserve">with </w:t>
      </w:r>
      <w:r>
        <w:t xml:space="preserve">9 microliters of Triton X-114 </w:t>
      </w:r>
      <w:r>
        <w:t>for</w:t>
      </w:r>
      <w:r>
        <w:t xml:space="preserve"> 900 microliters of supernatant </w:t>
      </w:r>
      <w:r>
        <w:rPr>
          <w:b/>
        </w:rPr>
        <w:t>[1]</w:t>
      </w:r>
      <w:r>
        <w:t>.</w:t>
      </w:r>
    </w:p>
    <w:p w14:paraId="45A6580D" w14:textId="77777777" w:rsidR="00567FA9" w:rsidRDefault="00567FA9" w:rsidP="00567FA9">
      <w:pPr>
        <w:pStyle w:val="ShotDescription"/>
        <w:numPr>
          <w:ilvl w:val="2"/>
          <w:numId w:val="3"/>
        </w:numPr>
      </w:pPr>
      <w:r>
        <w:t>Talent pipetting 9 microliters of Triton X-114 into the supernatant and mixing gently.</w:t>
      </w:r>
    </w:p>
    <w:p w14:paraId="198CBAD3" w14:textId="77777777" w:rsidR="00567FA9" w:rsidRDefault="00567FA9" w:rsidP="00567FA9"/>
    <w:p w14:paraId="46E7EACC" w14:textId="0CBD6BF2" w:rsidR="00567FA9" w:rsidRDefault="00567FA9" w:rsidP="00567FA9">
      <w:pPr>
        <w:pStyle w:val="Narration"/>
        <w:numPr>
          <w:ilvl w:val="1"/>
          <w:numId w:val="3"/>
        </w:numPr>
      </w:pPr>
      <w:r>
        <w:t xml:space="preserve">Incubate the mixture at 37 degrees Celsius for 1 hour </w:t>
      </w:r>
      <w:r>
        <w:rPr>
          <w:b/>
        </w:rPr>
        <w:t>[1]</w:t>
      </w:r>
      <w:r>
        <w:t>, then centrifuge at 2,000</w:t>
      </w:r>
      <w:r w:rsidRPr="00567FA9">
        <w:rPr>
          <w:i/>
          <w:iCs/>
        </w:rPr>
        <w:t xml:space="preserve"> g</w:t>
      </w:r>
      <w:r>
        <w:t xml:space="preserve"> for 5 minutes at 30 degrees Celsius to promote phase separation </w:t>
      </w:r>
      <w:r>
        <w:rPr>
          <w:b/>
        </w:rPr>
        <w:t>[2]</w:t>
      </w:r>
      <w:r>
        <w:t xml:space="preserve">. Allow the mixture to settle for 1 minute to complete separation </w:t>
      </w:r>
      <w:r>
        <w:rPr>
          <w:b/>
        </w:rPr>
        <w:t>[3]</w:t>
      </w:r>
      <w:r>
        <w:t>.</w:t>
      </w:r>
    </w:p>
    <w:p w14:paraId="4A276C26" w14:textId="77777777" w:rsidR="00567FA9" w:rsidRDefault="00567FA9" w:rsidP="00567FA9">
      <w:pPr>
        <w:pStyle w:val="ShotDescription"/>
        <w:numPr>
          <w:ilvl w:val="2"/>
          <w:numId w:val="3"/>
        </w:numPr>
      </w:pPr>
      <w:r>
        <w:t>Talent placing the tube in a 37 degrees Celsius incubator.</w:t>
      </w:r>
    </w:p>
    <w:p w14:paraId="656CD80D" w14:textId="77777777" w:rsidR="00567FA9" w:rsidRDefault="00567FA9" w:rsidP="00567FA9">
      <w:pPr>
        <w:pStyle w:val="ShotDescription"/>
        <w:numPr>
          <w:ilvl w:val="2"/>
          <w:numId w:val="3"/>
        </w:numPr>
      </w:pPr>
      <w:r>
        <w:t>Talent loading the tube into a centrifuge set to 2,000 × g at 30 degrees Celsius.</w:t>
      </w:r>
    </w:p>
    <w:p w14:paraId="1BA95A4B" w14:textId="77777777" w:rsidR="00567FA9" w:rsidRDefault="00567FA9" w:rsidP="00567FA9">
      <w:pPr>
        <w:pStyle w:val="ShotDescription"/>
        <w:numPr>
          <w:ilvl w:val="2"/>
          <w:numId w:val="3"/>
        </w:numPr>
      </w:pPr>
      <w:r>
        <w:t>Close-</w:t>
      </w:r>
      <w:proofErr w:type="gramStart"/>
      <w:r>
        <w:t>up of</w:t>
      </w:r>
      <w:proofErr w:type="gramEnd"/>
      <w:r>
        <w:t xml:space="preserve"> tube resting at bench as two phases become visible.</w:t>
      </w:r>
    </w:p>
    <w:p w14:paraId="4AF9B47B" w14:textId="77777777" w:rsidR="00567FA9" w:rsidRDefault="00567FA9" w:rsidP="00567FA9"/>
    <w:p w14:paraId="688DA63A" w14:textId="36B77AF6" w:rsidR="00567FA9" w:rsidRDefault="00567FA9" w:rsidP="00567FA9">
      <w:pPr>
        <w:pStyle w:val="Narration"/>
        <w:numPr>
          <w:ilvl w:val="1"/>
          <w:numId w:val="3"/>
        </w:numPr>
      </w:pPr>
      <w:r>
        <w:t>To i</w:t>
      </w:r>
      <w:r>
        <w:t>solate the top aqueous phase</w:t>
      </w:r>
      <w:r>
        <w:t>,</w:t>
      </w:r>
      <w:r>
        <w:t xml:space="preserve"> pierc</w:t>
      </w:r>
      <w:r>
        <w:t>e</w:t>
      </w:r>
      <w:r>
        <w:t xml:space="preserve"> the interface with a sterile syringe and </w:t>
      </w:r>
      <w:proofErr w:type="gramStart"/>
      <w:r>
        <w:t>transferring</w:t>
      </w:r>
      <w:proofErr w:type="gramEnd"/>
      <w:r>
        <w:t xml:space="preserve"> it to a vial </w:t>
      </w:r>
      <w:r>
        <w:rPr>
          <w:b/>
        </w:rPr>
        <w:t>[1]</w:t>
      </w:r>
      <w:r>
        <w:t xml:space="preserve">. Using a micropipette, isolate the bottom detergent phase into a separate vial </w:t>
      </w:r>
      <w:r>
        <w:rPr>
          <w:b/>
        </w:rPr>
        <w:t>[2]</w:t>
      </w:r>
      <w:r>
        <w:t>.</w:t>
      </w:r>
    </w:p>
    <w:p w14:paraId="1D2EED38" w14:textId="77777777" w:rsidR="00567FA9" w:rsidRDefault="00567FA9" w:rsidP="00567FA9">
      <w:pPr>
        <w:pStyle w:val="ShotDescription"/>
        <w:numPr>
          <w:ilvl w:val="2"/>
          <w:numId w:val="3"/>
        </w:numPr>
      </w:pPr>
      <w:r>
        <w:t>Talent inserting a syringe carefully through the interface to extract the upper phase.</w:t>
      </w:r>
    </w:p>
    <w:p w14:paraId="2C4F3145" w14:textId="085CA70A" w:rsidR="00567FA9" w:rsidRDefault="00567FA9" w:rsidP="00567FA9">
      <w:pPr>
        <w:pStyle w:val="ShotDescription"/>
        <w:numPr>
          <w:ilvl w:val="2"/>
          <w:numId w:val="3"/>
        </w:numPr>
      </w:pPr>
      <w:r>
        <w:t xml:space="preserve">Shot of </w:t>
      </w:r>
      <w:r>
        <w:t>using a micropipette to collect and transfer the lower phase.</w:t>
      </w:r>
    </w:p>
    <w:p w14:paraId="7521F92F" w14:textId="77777777" w:rsidR="00567FA9" w:rsidRDefault="00567FA9" w:rsidP="00567FA9"/>
    <w:p w14:paraId="3361671A" w14:textId="5A3BCD2E" w:rsidR="00567FA9" w:rsidRDefault="00567FA9" w:rsidP="00567FA9">
      <w:pPr>
        <w:pStyle w:val="Narration"/>
        <w:numPr>
          <w:ilvl w:val="1"/>
          <w:numId w:val="3"/>
        </w:numPr>
      </w:pPr>
      <w:r>
        <w:t>Finally, l</w:t>
      </w:r>
      <w:r>
        <w:t>abel the vials as aqueous phase “A” and detergent phase “D”</w:t>
      </w:r>
      <w:r>
        <w:t xml:space="preserve"> </w:t>
      </w:r>
      <w:r w:rsidRPr="00567FA9">
        <w:rPr>
          <w:b/>
          <w:bCs/>
        </w:rPr>
        <w:t>[</w:t>
      </w:r>
      <w:r>
        <w:rPr>
          <w:b/>
          <w:bCs/>
        </w:rPr>
        <w:t>1</w:t>
      </w:r>
      <w:r w:rsidRPr="00567FA9">
        <w:rPr>
          <w:b/>
          <w:bCs/>
        </w:rPr>
        <w:t>]</w:t>
      </w:r>
      <w:r>
        <w:t xml:space="preserve">, then store them at minus 20 degrees Celsius for future use </w:t>
      </w:r>
      <w:r>
        <w:rPr>
          <w:b/>
        </w:rPr>
        <w:t>[</w:t>
      </w:r>
      <w:r>
        <w:rPr>
          <w:b/>
        </w:rPr>
        <w:t>2</w:t>
      </w:r>
      <w:r w:rsidR="00B21E5C">
        <w:rPr>
          <w:b/>
        </w:rPr>
        <w:t>-TXT</w:t>
      </w:r>
      <w:r>
        <w:rPr>
          <w:b/>
        </w:rPr>
        <w:t>]</w:t>
      </w:r>
      <w:r>
        <w:t>.</w:t>
      </w:r>
    </w:p>
    <w:p w14:paraId="69363683" w14:textId="77777777" w:rsidR="00567FA9" w:rsidRDefault="00567FA9" w:rsidP="00567FA9">
      <w:pPr>
        <w:pStyle w:val="ShotDescription"/>
        <w:numPr>
          <w:ilvl w:val="2"/>
          <w:numId w:val="3"/>
        </w:numPr>
      </w:pPr>
      <w:r>
        <w:t>Talent labeling two vials as “A” and “D”</w:t>
      </w:r>
      <w:r>
        <w:t>.</w:t>
      </w:r>
    </w:p>
    <w:p w14:paraId="3ABD20FE" w14:textId="38FC12AF" w:rsidR="00567FA9" w:rsidRPr="00CA4EE5" w:rsidRDefault="00567FA9" w:rsidP="00567FA9">
      <w:pPr>
        <w:pStyle w:val="ShotDescription"/>
        <w:numPr>
          <w:ilvl w:val="2"/>
          <w:numId w:val="3"/>
        </w:numPr>
      </w:pPr>
      <w:r>
        <w:t xml:space="preserve">Talent </w:t>
      </w:r>
      <w:r>
        <w:t>placing the</w:t>
      </w:r>
      <w:r>
        <w:t xml:space="preserve"> tubes</w:t>
      </w:r>
      <w:r>
        <w:t xml:space="preserve"> in a -20 degrees Celsius freezer.</w:t>
      </w:r>
      <w:r w:rsidR="00B21E5C">
        <w:t xml:space="preserve"> </w:t>
      </w:r>
      <w:r w:rsidR="00B21E5C" w:rsidRPr="00B21E5C">
        <w:rPr>
          <w:b/>
          <w:bCs/>
        </w:rPr>
        <w:t>TXT: Perform SDS-PAGE and immunoblotting to assess the proteins</w:t>
      </w:r>
    </w:p>
    <w:p w14:paraId="209F7DEB" w14:textId="77777777" w:rsidR="00B21E5C" w:rsidRDefault="00B21E5C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03E5C411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>includes 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531AEC47" w14:textId="6F093017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7C45C9">
        <w:rPr>
          <w:rFonts w:eastAsia="Times New Roman" w:cstheme="minorHAnsi"/>
          <w:bCs/>
        </w:rPr>
        <w:t>43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21AE6DA0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6E8A171" w14:textId="2C2A1A9C" w:rsidR="001E0433" w:rsidRPr="00B07A3B" w:rsidRDefault="007C45C9" w:rsidP="001E043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7C45C9">
        <w:rPr>
          <w:rFonts w:cstheme="minorHAnsi"/>
        </w:rPr>
        <w:t>SDS-PAGE followed by immunoblotting confirmed the presence of LipL41 protein in Aqueous, Detergent, and Pellet fractions, indicating its distribution across all cellular compartments</w:t>
      </w:r>
      <w:r>
        <w:rPr>
          <w:rFonts w:cstheme="minorHAnsi"/>
        </w:rPr>
        <w:t xml:space="preserve"> </w:t>
      </w:r>
      <w:r w:rsidRPr="007C45C9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7C45C9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2586333C" w14:textId="0A6B00CA" w:rsidR="001E0433" w:rsidRPr="00B07A3B" w:rsidRDefault="001E0433" w:rsidP="001E043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7C45C9">
        <w:rPr>
          <w:rFonts w:cstheme="minorHAnsi"/>
        </w:rPr>
        <w:t xml:space="preserve"> 2B </w:t>
      </w:r>
      <w:r w:rsidR="007C45C9" w:rsidRPr="007C45C9">
        <w:rPr>
          <w:rFonts w:cstheme="minorHAnsi"/>
          <w:i/>
          <w:iCs w:val="0"/>
          <w:color w:val="3333FF"/>
        </w:rPr>
        <w:t>Video editor: Highlight the</w:t>
      </w:r>
      <w:r w:rsidR="007C45C9">
        <w:rPr>
          <w:rFonts w:cstheme="minorHAnsi"/>
          <w:i/>
          <w:iCs w:val="0"/>
          <w:color w:val="3333FF"/>
        </w:rPr>
        <w:t xml:space="preserve"> lanes T, </w:t>
      </w:r>
      <w:proofErr w:type="gramStart"/>
      <w:r w:rsidR="007C45C9">
        <w:rPr>
          <w:rFonts w:cstheme="minorHAnsi"/>
          <w:i/>
          <w:iCs w:val="0"/>
          <w:color w:val="3333FF"/>
        </w:rPr>
        <w:t>A ,</w:t>
      </w:r>
      <w:proofErr w:type="gramEnd"/>
      <w:r w:rsidR="007C45C9">
        <w:rPr>
          <w:rFonts w:cstheme="minorHAnsi"/>
          <w:i/>
          <w:iCs w:val="0"/>
          <w:color w:val="3333FF"/>
        </w:rPr>
        <w:t xml:space="preserve"> D, P in the</w:t>
      </w:r>
      <w:r w:rsidR="007C45C9" w:rsidRPr="007C45C9">
        <w:rPr>
          <w:rFonts w:cstheme="minorHAnsi"/>
          <w:i/>
          <w:iCs w:val="0"/>
          <w:color w:val="3333FF"/>
        </w:rPr>
        <w:t xml:space="preserve"> upper image LipL41</w:t>
      </w:r>
    </w:p>
    <w:p w14:paraId="28684DB4" w14:textId="79A3CCFE" w:rsidR="001E0433" w:rsidRPr="00B07A3B" w:rsidRDefault="007C45C9" w:rsidP="001E043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proofErr w:type="spellStart"/>
      <w:r w:rsidRPr="007C45C9">
        <w:rPr>
          <w:rFonts w:cstheme="minorHAnsi"/>
        </w:rPr>
        <w:t>FlaB</w:t>
      </w:r>
      <w:proofErr w:type="spellEnd"/>
      <w:r w:rsidRPr="007C45C9">
        <w:rPr>
          <w:rFonts w:cstheme="minorHAnsi"/>
        </w:rPr>
        <w:t xml:space="preserve"> protein was detected exclusively in the Pellet fraction, confirming its localization to the inner membrane-associated periplasmic space </w:t>
      </w:r>
      <w:r w:rsidRPr="007C45C9">
        <w:rPr>
          <w:rFonts w:cstheme="minorHAnsi"/>
          <w:b/>
          <w:bCs/>
        </w:rPr>
        <w:t>[1]</w:t>
      </w:r>
      <w:r>
        <w:rPr>
          <w:rFonts w:cstheme="minorHAnsi"/>
          <w:b/>
          <w:bCs/>
        </w:rPr>
        <w:t>.</w:t>
      </w:r>
    </w:p>
    <w:p w14:paraId="2C628122" w14:textId="4EB587A7" w:rsidR="007C45C9" w:rsidRPr="00B07A3B" w:rsidRDefault="007C45C9" w:rsidP="007C45C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2B </w:t>
      </w:r>
      <w:r w:rsidRPr="007C45C9">
        <w:rPr>
          <w:rFonts w:cstheme="minorHAnsi"/>
          <w:i/>
          <w:iCs w:val="0"/>
          <w:color w:val="3333FF"/>
        </w:rPr>
        <w:t>Video editor: Highlight the</w:t>
      </w:r>
      <w:r>
        <w:rPr>
          <w:rFonts w:cstheme="minorHAnsi"/>
          <w:i/>
          <w:iCs w:val="0"/>
          <w:color w:val="3333FF"/>
        </w:rPr>
        <w:t xml:space="preserve"> </w:t>
      </w:r>
      <w:r>
        <w:rPr>
          <w:rFonts w:cstheme="minorHAnsi"/>
          <w:i/>
          <w:iCs w:val="0"/>
          <w:color w:val="3333FF"/>
        </w:rPr>
        <w:t xml:space="preserve">lane </w:t>
      </w:r>
      <w:r>
        <w:rPr>
          <w:rFonts w:cstheme="minorHAnsi"/>
          <w:i/>
          <w:iCs w:val="0"/>
          <w:color w:val="3333FF"/>
        </w:rPr>
        <w:t>P in the</w:t>
      </w:r>
      <w:r w:rsidRPr="007C45C9">
        <w:rPr>
          <w:rFonts w:cstheme="minorHAnsi"/>
          <w:i/>
          <w:iCs w:val="0"/>
          <w:color w:val="3333FF"/>
        </w:rPr>
        <w:t xml:space="preserve"> </w:t>
      </w:r>
      <w:r>
        <w:rPr>
          <w:rFonts w:cstheme="minorHAnsi"/>
          <w:i/>
          <w:iCs w:val="0"/>
          <w:color w:val="3333FF"/>
        </w:rPr>
        <w:t>lower</w:t>
      </w:r>
      <w:r w:rsidRPr="007C45C9">
        <w:rPr>
          <w:rFonts w:cstheme="minorHAnsi"/>
          <w:i/>
          <w:iCs w:val="0"/>
          <w:color w:val="3333FF"/>
        </w:rPr>
        <w:t xml:space="preserve"> image </w:t>
      </w:r>
      <w:proofErr w:type="spellStart"/>
      <w:r>
        <w:rPr>
          <w:rFonts w:cstheme="minorHAnsi"/>
          <w:i/>
          <w:iCs w:val="0"/>
          <w:color w:val="3333FF"/>
        </w:rPr>
        <w:t>FlaB</w:t>
      </w:r>
      <w:proofErr w:type="spellEnd"/>
    </w:p>
    <w:p w14:paraId="4479C21D" w14:textId="544D166F" w:rsidR="001E0433" w:rsidRPr="00B07A3B" w:rsidRDefault="001E0433" w:rsidP="007C45C9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15CF83" w14:textId="77777777" w:rsidR="00AE6B08" w:rsidRDefault="00AE6B08">
      <w:r>
        <w:separator/>
      </w:r>
    </w:p>
    <w:p w14:paraId="6AC69B78" w14:textId="77777777" w:rsidR="00AE6B08" w:rsidRDefault="00AE6B08"/>
  </w:endnote>
  <w:endnote w:type="continuationSeparator" w:id="0">
    <w:p w14:paraId="291610FB" w14:textId="77777777" w:rsidR="00AE6B08" w:rsidRDefault="00AE6B08">
      <w:r>
        <w:continuationSeparator/>
      </w:r>
    </w:p>
    <w:p w14:paraId="4E963052" w14:textId="77777777" w:rsidR="00AE6B08" w:rsidRDefault="00AE6B0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imSu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1CDD44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67FA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483190" w14:textId="77777777" w:rsidR="00AE6B08" w:rsidRDefault="00AE6B08">
      <w:r>
        <w:separator/>
      </w:r>
    </w:p>
    <w:p w14:paraId="58A25886" w14:textId="77777777" w:rsidR="00AE6B08" w:rsidRDefault="00AE6B08"/>
  </w:footnote>
  <w:footnote w:type="continuationSeparator" w:id="0">
    <w:p w14:paraId="73CBEEA2" w14:textId="77777777" w:rsidR="00AE6B08" w:rsidRDefault="00AE6B08">
      <w:r>
        <w:continuationSeparator/>
      </w:r>
    </w:p>
    <w:p w14:paraId="718EAAD8" w14:textId="77777777" w:rsidR="00AE6B08" w:rsidRDefault="00AE6B0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11D2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67FA9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C45C9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E6B08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17B09"/>
    <w:rsid w:val="00B21E5C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567FA9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567FA9"/>
    <w:rPr>
      <w:rFonts w:ascii="Calibri" w:hAnsi="Calibri" w:cs="Calibri"/>
      <w:iCs w:val="0"/>
    </w:rPr>
  </w:style>
  <w:style w:type="paragraph" w:customStyle="1" w:styleId="ShotDescription">
    <w:name w:val="Shot Description"/>
    <w:basedOn w:val="TemplateShot"/>
    <w:link w:val="ShotDescriptionChar"/>
    <w:qFormat/>
    <w:rsid w:val="00567FA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67FA9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567FA9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567FA9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iotechphukan16@gmail.com" TargetMode="External"/><Relationship Id="rId13" Type="http://schemas.openxmlformats.org/officeDocument/2006/relationships/hyperlink" Target="mailto:utkarsh.khare@jove.com" TargetMode="Externa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525938" TargetMode="External"/><Relationship Id="rId12" Type="http://schemas.openxmlformats.org/officeDocument/2006/relationships/hyperlink" Target="https://review.jove.com/v/5848/screen-capture-instructions-for-authors?status=a7854k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bsproject.com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mailto:banshanmarboh1998umtasor@gmail.com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homen.phukan@gu.se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19DBCA42AE24048963A9941C7BA92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9CD65D-A74C-43F2-8EE7-3063978DEF46}"/>
      </w:docPartPr>
      <w:docPartBody>
        <w:p w:rsidR="00000000" w:rsidRDefault="008C0576" w:rsidP="008C0576">
          <w:pPr>
            <w:pStyle w:val="519DBCA42AE24048963A9941C7BA921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imSu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43137"/>
    <w:rsid w:val="00691751"/>
    <w:rsid w:val="006A568E"/>
    <w:rsid w:val="006B2B83"/>
    <w:rsid w:val="00706CE8"/>
    <w:rsid w:val="00742DFC"/>
    <w:rsid w:val="007571D3"/>
    <w:rsid w:val="0077793F"/>
    <w:rsid w:val="00792E1F"/>
    <w:rsid w:val="007B72C5"/>
    <w:rsid w:val="007F1F0B"/>
    <w:rsid w:val="00801C92"/>
    <w:rsid w:val="008A06BD"/>
    <w:rsid w:val="008C0576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17B09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519DBCA42AE24048963A9941C7BA921C">
    <w:name w:val="519DBCA42AE24048963A9941C7BA921C"/>
    <w:rsid w:val="008C0576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0</Pages>
  <Words>2105</Words>
  <Characters>11349</Characters>
  <Application>Microsoft Office Word</Application>
  <DocSecurity>0</DocSecurity>
  <Lines>276</Lines>
  <Paragraphs>1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29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2</cp:revision>
  <dcterms:created xsi:type="dcterms:W3CDTF">2023-06-29T06:34:00Z</dcterms:created>
  <dcterms:modified xsi:type="dcterms:W3CDTF">2025-05-15T0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